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87C62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F873B9" w14:textId="191FCB93" w:rsidR="00782D08" w:rsidRPr="00E040C5" w:rsidRDefault="0078133E" w:rsidP="007B177A">
            <w:pPr>
              <w:rPr>
                <w:lang w:val="en-US"/>
              </w:rPr>
            </w:pPr>
            <w:r w:rsidRPr="00E040C5">
              <w:rPr>
                <w:rFonts w:ascii="Calibri" w:hAnsi="Calibri"/>
                <w:b/>
                <w:bCs/>
                <w:sz w:val="24"/>
              </w:rPr>
              <w:t>Pořízení nakladače - Opatovice nad Labem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43CD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8EC03" w14:textId="481412E7" w:rsidR="00387F4F" w:rsidRPr="00E040C5" w:rsidRDefault="0078133E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E040C5">
              <w:rPr>
                <w:rFonts w:ascii="Calibri" w:hAnsi="Calibri"/>
                <w:b/>
                <w:bCs/>
                <w:sz w:val="20"/>
                <w:szCs w:val="20"/>
              </w:rPr>
              <w:t>Pořízení nakladače - Opatovice nad Labem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AB0BF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87F4F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3B9176" w14:textId="2654D07E" w:rsidR="00387F4F" w:rsidRPr="00E040C5" w:rsidRDefault="00556550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 w:rsidRPr="00E040C5">
              <w:rPr>
                <w:rFonts w:ascii="Calibri" w:hAnsi="Calibri"/>
                <w:b/>
                <w:sz w:val="20"/>
                <w:szCs w:val="20"/>
              </w:rPr>
              <w:t>Dodávky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E040C5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E040C5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E040C5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E040C5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11F1" w14:textId="77777777" w:rsidR="00782D08" w:rsidRPr="00782D08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E243E" w14:textId="31E9BC1A" w:rsidR="00782D08" w:rsidRPr="00E040C5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E040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Obec Opatovice nad Labem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C1F9C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058827" w14:textId="69450737" w:rsidR="00782D08" w:rsidRPr="00E040C5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E040C5">
              <w:rPr>
                <w:rFonts w:ascii="Calibri" w:hAnsi="Calibri"/>
                <w:bCs/>
                <w:sz w:val="20"/>
                <w:szCs w:val="20"/>
              </w:rPr>
              <w:t>Obec Opatovice nad Labem, Pardubická 160, 53345 Opatovice nad Labem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8C3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A483F4" w14:textId="11BAD1A2" w:rsidR="0078133E" w:rsidRPr="00E040C5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E040C5">
              <w:rPr>
                <w:rFonts w:ascii="Calibri" w:hAnsi="Calibri"/>
                <w:bCs/>
                <w:sz w:val="20"/>
                <w:szCs w:val="20"/>
              </w:rPr>
              <w:t>00274011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77F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E84FFA" w14:textId="67B08588" w:rsidR="0078133E" w:rsidRPr="00E040C5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E040C5">
              <w:rPr>
                <w:rFonts w:ascii="Calibri" w:hAnsi="Calibri"/>
                <w:sz w:val="20"/>
                <w:szCs w:val="20"/>
              </w:rPr>
              <w:t>Ing. Pavel Kohout , starosta obce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1ED126" w14:textId="5B9187A2" w:rsidR="0078133E" w:rsidRPr="00132EE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6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8BC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10806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25006" w14:textId="65009BFA" w:rsidR="0078133E" w:rsidRPr="007B177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4C78E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8501A" w14:textId="0B8F7DCD" w:rsidR="0078133E" w:rsidRPr="007B177A" w:rsidRDefault="0078133E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51515" w14:textId="49BAC6D9" w:rsidR="0078133E" w:rsidRPr="00DC5C20" w:rsidRDefault="0078133E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Pr="000B758D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6A9C6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77777777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8A11AE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37CDB36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ADB97F" w14:textId="77777777" w:rsidR="00476548" w:rsidRDefault="00476548" w:rsidP="003F43D4">
      <w:r>
        <w:separator/>
      </w:r>
    </w:p>
  </w:endnote>
  <w:endnote w:type="continuationSeparator" w:id="0">
    <w:p w14:paraId="672DAF36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8956E" w14:textId="77777777" w:rsidR="007B6B30" w:rsidRDefault="007B6B3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E09B6" w14:textId="77777777" w:rsidR="007B6B30" w:rsidRDefault="007B6B30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FB578" w14:textId="77777777" w:rsidR="007B6B30" w:rsidRDefault="007B6B3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36AEC" w14:textId="77777777" w:rsidR="00476548" w:rsidRDefault="00476548" w:rsidP="003F43D4">
      <w:r>
        <w:separator/>
      </w:r>
    </w:p>
  </w:footnote>
  <w:footnote w:type="continuationSeparator" w:id="0">
    <w:p w14:paraId="48E8DA49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B4708A" w14:textId="77777777" w:rsidR="007B6B30" w:rsidRDefault="007B6B3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07AE358F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 xml:space="preserve">Příloha č. </w:t>
    </w:r>
    <w:r w:rsidR="007B6B30">
      <w:rPr>
        <w:rFonts w:ascii="Calibri" w:hAnsi="Calibri"/>
        <w:b/>
        <w:sz w:val="28"/>
        <w:szCs w:val="28"/>
      </w:rPr>
      <w:t>4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3BEBF" w14:textId="77777777" w:rsidR="007B6B30" w:rsidRDefault="007B6B3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9772661">
    <w:abstractNumId w:val="5"/>
  </w:num>
  <w:num w:numId="2" w16cid:durableId="1412192046">
    <w:abstractNumId w:val="3"/>
  </w:num>
  <w:num w:numId="3" w16cid:durableId="463043108">
    <w:abstractNumId w:val="1"/>
  </w:num>
  <w:num w:numId="4" w16cid:durableId="1418482353">
    <w:abstractNumId w:val="2"/>
  </w:num>
  <w:num w:numId="5" w16cid:durableId="1604804400">
    <w:abstractNumId w:val="0"/>
  </w:num>
  <w:num w:numId="6" w16cid:durableId="1252738187">
    <w:abstractNumId w:val="6"/>
  </w:num>
  <w:num w:numId="7" w16cid:durableId="10568586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6550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B6B30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0C5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777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C979A-890C-48D6-88BF-446BF72D3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1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3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rtin Lapeš</cp:lastModifiedBy>
  <cp:revision>12</cp:revision>
  <cp:lastPrinted>2011-01-31T07:44:00Z</cp:lastPrinted>
  <dcterms:created xsi:type="dcterms:W3CDTF">2021-06-21T14:34:00Z</dcterms:created>
  <dcterms:modified xsi:type="dcterms:W3CDTF">2025-06-09T08:20:00Z</dcterms:modified>
</cp:coreProperties>
</file>